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5E87ED" w14:textId="69927ACA" w:rsidR="005C425B" w:rsidRPr="0059180F" w:rsidRDefault="005302AB">
      <w:pPr>
        <w:rPr>
          <w:b/>
          <w:bCs/>
        </w:rPr>
      </w:pPr>
      <w:r w:rsidRPr="0059180F">
        <w:rPr>
          <w:b/>
          <w:bCs/>
        </w:rPr>
        <w:t xml:space="preserve">How to Create </w:t>
      </w:r>
      <w:r w:rsidR="00DA483A">
        <w:rPr>
          <w:b/>
          <w:bCs/>
        </w:rPr>
        <w:t>Xelence User</w:t>
      </w:r>
      <w:r w:rsidRPr="0059180F">
        <w:rPr>
          <w:b/>
          <w:bCs/>
        </w:rPr>
        <w:t xml:space="preserve"> Content</w:t>
      </w:r>
      <w:r w:rsidR="00663EE6">
        <w:rPr>
          <w:b/>
          <w:bCs/>
        </w:rPr>
        <w:t xml:space="preserve"> Entries</w:t>
      </w:r>
    </w:p>
    <w:p w14:paraId="498853F6" w14:textId="08350A2C" w:rsidR="005302AB" w:rsidRDefault="005302AB">
      <w:r>
        <w:t xml:space="preserve">As </w:t>
      </w:r>
      <w:r w:rsidR="004D5834">
        <w:t>Xelence increases its user base</w:t>
      </w:r>
      <w:r>
        <w:t xml:space="preserve">, it is crucial to have a thriving community that these </w:t>
      </w:r>
      <w:r w:rsidR="004D5834">
        <w:t>users</w:t>
      </w:r>
      <w:r>
        <w:t xml:space="preserve"> can turn to when they want to use Xelence to solve some problem, but they don’t know how.</w:t>
      </w:r>
    </w:p>
    <w:p w14:paraId="6141DE1A" w14:textId="54A37925" w:rsidR="005302AB" w:rsidRDefault="00D547EA">
      <w:r>
        <w:t>We</w:t>
      </w:r>
      <w:r w:rsidR="004F105D">
        <w:t>, the Documentation Team,</w:t>
      </w:r>
      <w:r>
        <w:t xml:space="preserve"> </w:t>
      </w:r>
      <w:r w:rsidR="005302AB">
        <w:t xml:space="preserve">provide formalized content to get users started on the basics of </w:t>
      </w:r>
      <w:r w:rsidR="005F531A">
        <w:t>building apps</w:t>
      </w:r>
      <w:r w:rsidR="005302AB">
        <w:t xml:space="preserve">, but the deep dive information </w:t>
      </w:r>
      <w:proofErr w:type="gramStart"/>
      <w:r w:rsidR="005302AB">
        <w:t>has to</w:t>
      </w:r>
      <w:proofErr w:type="gramEnd"/>
      <w:r w:rsidR="005302AB">
        <w:t xml:space="preserve"> come from people who are experts on using Xelence to build real solutions. It </w:t>
      </w:r>
      <w:proofErr w:type="gramStart"/>
      <w:r w:rsidR="005302AB">
        <w:t>has to</w:t>
      </w:r>
      <w:proofErr w:type="gramEnd"/>
      <w:r w:rsidR="005302AB">
        <w:t xml:space="preserve"> come from you!</w:t>
      </w:r>
    </w:p>
    <w:p w14:paraId="00EB64B6" w14:textId="5F1FDA4D" w:rsidR="005302AB" w:rsidRDefault="005302AB">
      <w:r>
        <w:t xml:space="preserve">Here’s how to get started creating the content that will help </w:t>
      </w:r>
      <w:proofErr w:type="spellStart"/>
      <w:r>
        <w:t>Sagitec</w:t>
      </w:r>
      <w:proofErr w:type="spellEnd"/>
      <w:r>
        <w:t xml:space="preserve"> take Xelence </w:t>
      </w:r>
      <w:r w:rsidR="005F531A">
        <w:t>customers</w:t>
      </w:r>
      <w:r>
        <w:t xml:space="preserve"> to the next level.</w:t>
      </w:r>
    </w:p>
    <w:p w14:paraId="48BB2174" w14:textId="206EB646" w:rsidR="005302AB" w:rsidRPr="0059180F" w:rsidRDefault="005302AB" w:rsidP="005302AB">
      <w:pPr>
        <w:pStyle w:val="ListParagraph"/>
        <w:numPr>
          <w:ilvl w:val="0"/>
          <w:numId w:val="1"/>
        </w:numPr>
        <w:rPr>
          <w:b/>
          <w:bCs/>
        </w:rPr>
      </w:pPr>
      <w:r w:rsidRPr="0059180F">
        <w:rPr>
          <w:b/>
          <w:bCs/>
        </w:rPr>
        <w:t>Pick a topic.</w:t>
      </w:r>
    </w:p>
    <w:p w14:paraId="52536934" w14:textId="6172675E" w:rsidR="005302AB" w:rsidRDefault="005F531A" w:rsidP="005302AB">
      <w:r>
        <w:t>T</w:t>
      </w:r>
      <w:r w:rsidR="005302AB">
        <w:t xml:space="preserve">he first step is to pick a topic you want to create content about. There are several </w:t>
      </w:r>
      <w:r w:rsidR="00717806">
        <w:t>ways</w:t>
      </w:r>
      <w:r w:rsidR="005302AB">
        <w:t xml:space="preserve"> to find the perfect topic for you:</w:t>
      </w:r>
    </w:p>
    <w:p w14:paraId="182EC1FF" w14:textId="6BEA37C8" w:rsidR="00420680" w:rsidRDefault="00420680" w:rsidP="005302AB">
      <w:pPr>
        <w:pStyle w:val="ListParagraph"/>
        <w:numPr>
          <w:ilvl w:val="0"/>
          <w:numId w:val="2"/>
        </w:numPr>
      </w:pPr>
      <w:r w:rsidRPr="00C37BEB">
        <w:rPr>
          <w:b/>
          <w:bCs/>
        </w:rPr>
        <w:t>Your own experience</w:t>
      </w:r>
      <w:r w:rsidR="00F039EB">
        <w:rPr>
          <w:b/>
          <w:bCs/>
        </w:rPr>
        <w:t xml:space="preserve"> using Xelence</w:t>
      </w:r>
      <w:r w:rsidRPr="00C37BEB">
        <w:rPr>
          <w:b/>
          <w:bCs/>
        </w:rPr>
        <w:t>:</w:t>
      </w:r>
      <w:r>
        <w:t xml:space="preserve"> The very best content you can make is a real-world example of how you used Xelence to accomplish some business goal.</w:t>
      </w:r>
    </w:p>
    <w:p w14:paraId="2509CDA3" w14:textId="17622C7F" w:rsidR="0025169F" w:rsidRPr="0025169F" w:rsidRDefault="0025169F" w:rsidP="005302AB">
      <w:pPr>
        <w:pStyle w:val="ListParagraph"/>
        <w:numPr>
          <w:ilvl w:val="0"/>
          <w:numId w:val="2"/>
        </w:numPr>
      </w:pPr>
      <w:r>
        <w:rPr>
          <w:b/>
          <w:bCs/>
        </w:rPr>
        <w:t xml:space="preserve">Your own </w:t>
      </w:r>
      <w:r w:rsidR="00F039EB">
        <w:rPr>
          <w:b/>
          <w:bCs/>
        </w:rPr>
        <w:t>experience getting help with Xelence</w:t>
      </w:r>
      <w:r>
        <w:rPr>
          <w:b/>
          <w:bCs/>
        </w:rPr>
        <w:t>:</w:t>
      </w:r>
      <w:r>
        <w:t xml:space="preserve"> </w:t>
      </w:r>
      <w:r w:rsidRPr="0025169F">
        <w:t>If you nee</w:t>
      </w:r>
      <w:r>
        <w:t xml:space="preserve">ded help figuring out how to use Xelence to do something, someone else </w:t>
      </w:r>
      <w:r w:rsidR="002F31AB">
        <w:t xml:space="preserve">will probably have that same question. </w:t>
      </w:r>
    </w:p>
    <w:p w14:paraId="5782ADF3" w14:textId="0B0D8896" w:rsidR="005302AB" w:rsidRDefault="005302AB" w:rsidP="005302AB">
      <w:pPr>
        <w:pStyle w:val="ListParagraph"/>
        <w:numPr>
          <w:ilvl w:val="0"/>
          <w:numId w:val="2"/>
        </w:numPr>
      </w:pPr>
      <w:r w:rsidRPr="00C37BEB">
        <w:rPr>
          <w:b/>
          <w:bCs/>
        </w:rPr>
        <w:t>Q&amp;A:</w:t>
      </w:r>
      <w:r>
        <w:t xml:space="preserve"> If you see a question in Q&amp;A that you can </w:t>
      </w:r>
      <w:r w:rsidR="00942C50">
        <w:t xml:space="preserve">answer or </w:t>
      </w:r>
      <w:r>
        <w:t xml:space="preserve">expand on, do it! </w:t>
      </w:r>
    </w:p>
    <w:p w14:paraId="45122C74" w14:textId="0E8C4C5F" w:rsidR="005F531A" w:rsidRDefault="005F531A" w:rsidP="005302AB">
      <w:pPr>
        <w:pStyle w:val="ListParagraph"/>
        <w:numPr>
          <w:ilvl w:val="0"/>
          <w:numId w:val="2"/>
        </w:numPr>
      </w:pPr>
      <w:r w:rsidRPr="00C37BEB">
        <w:rPr>
          <w:b/>
          <w:bCs/>
        </w:rPr>
        <w:t>Other existing content:</w:t>
      </w:r>
      <w:r>
        <w:t xml:space="preserve"> Especially as the Xelence Community increases its content from other users, you will find that existing content sparks ideas for </w:t>
      </w:r>
      <w:r w:rsidR="00054C1A">
        <w:t>related</w:t>
      </w:r>
      <w:r>
        <w:t xml:space="preserve"> content.</w:t>
      </w:r>
    </w:p>
    <w:p w14:paraId="55E4AAE7" w14:textId="77777777" w:rsidR="00666EA3" w:rsidRDefault="005302AB" w:rsidP="005302AB">
      <w:pPr>
        <w:pStyle w:val="ListParagraph"/>
        <w:numPr>
          <w:ilvl w:val="0"/>
          <w:numId w:val="2"/>
        </w:numPr>
      </w:pPr>
      <w:r w:rsidRPr="00C37BEB">
        <w:rPr>
          <w:b/>
          <w:bCs/>
        </w:rPr>
        <w:t>User feedback:</w:t>
      </w:r>
      <w:r>
        <w:t xml:space="preserve"> </w:t>
      </w:r>
      <w:r w:rsidR="00666EA3">
        <w:t>A survey of users found requests for the following:</w:t>
      </w:r>
    </w:p>
    <w:p w14:paraId="2840AABD" w14:textId="12E7FDA5" w:rsidR="002C1006" w:rsidRDefault="00666EA3" w:rsidP="00666EA3">
      <w:pPr>
        <w:pStyle w:val="ListParagraph"/>
        <w:numPr>
          <w:ilvl w:val="1"/>
          <w:numId w:val="2"/>
        </w:numPr>
      </w:pPr>
      <w:r>
        <w:t>Life cycle methods</w:t>
      </w:r>
      <w:r w:rsidR="006E7E80">
        <w:t xml:space="preserve"> </w:t>
      </w:r>
    </w:p>
    <w:p w14:paraId="7A63D91E" w14:textId="239CFC76" w:rsidR="002C1006" w:rsidRDefault="002C1006" w:rsidP="00666EA3">
      <w:pPr>
        <w:pStyle w:val="ListParagraph"/>
        <w:numPr>
          <w:ilvl w:val="1"/>
          <w:numId w:val="2"/>
        </w:numPr>
      </w:pPr>
      <w:r>
        <w:t>X# methods</w:t>
      </w:r>
      <w:r w:rsidR="009E1ADD">
        <w:t xml:space="preserve"> and coding in X#</w:t>
      </w:r>
    </w:p>
    <w:p w14:paraId="04BC77ED" w14:textId="77777777" w:rsidR="002C1006" w:rsidRDefault="002C1006" w:rsidP="00666EA3">
      <w:pPr>
        <w:pStyle w:val="ListParagraph"/>
        <w:numPr>
          <w:ilvl w:val="1"/>
          <w:numId w:val="2"/>
        </w:numPr>
      </w:pPr>
      <w:r>
        <w:t>Advanced BPM</w:t>
      </w:r>
    </w:p>
    <w:p w14:paraId="4432F7A1" w14:textId="77777777" w:rsidR="008C0F6A" w:rsidRDefault="002C1006" w:rsidP="00666EA3">
      <w:pPr>
        <w:pStyle w:val="ListParagraph"/>
        <w:numPr>
          <w:ilvl w:val="1"/>
          <w:numId w:val="2"/>
        </w:numPr>
      </w:pPr>
      <w:r>
        <w:t>Life cycle methods in job schedule</w:t>
      </w:r>
    </w:p>
    <w:p w14:paraId="45C9F2CF" w14:textId="77777777" w:rsidR="008C0F6A" w:rsidRDefault="008C0F6A" w:rsidP="00666EA3">
      <w:pPr>
        <w:pStyle w:val="ListParagraph"/>
        <w:numPr>
          <w:ilvl w:val="1"/>
          <w:numId w:val="2"/>
        </w:numPr>
      </w:pPr>
      <w:r>
        <w:t>Life cycle methods and functions in logical rules</w:t>
      </w:r>
    </w:p>
    <w:p w14:paraId="2570905D" w14:textId="01B5D0A5" w:rsidR="009E1ADD" w:rsidRDefault="008C0F6A" w:rsidP="00666EA3">
      <w:pPr>
        <w:pStyle w:val="ListParagraph"/>
        <w:numPr>
          <w:ilvl w:val="1"/>
          <w:numId w:val="2"/>
        </w:numPr>
      </w:pPr>
      <w:r>
        <w:t>Life cycle</w:t>
      </w:r>
      <w:r w:rsidR="005302AB">
        <w:t xml:space="preserve"> </w:t>
      </w:r>
      <w:r>
        <w:t xml:space="preserve">methods </w:t>
      </w:r>
      <w:r w:rsidR="009E1ADD">
        <w:t>in inbound and outbound files</w:t>
      </w:r>
    </w:p>
    <w:p w14:paraId="6514565D" w14:textId="77777777" w:rsidR="009E1ADD" w:rsidRDefault="009E1ADD" w:rsidP="00666EA3">
      <w:pPr>
        <w:pStyle w:val="ListParagraph"/>
        <w:numPr>
          <w:ilvl w:val="1"/>
          <w:numId w:val="2"/>
        </w:numPr>
      </w:pPr>
      <w:r>
        <w:t>Life cycle methods and functions in API</w:t>
      </w:r>
    </w:p>
    <w:p w14:paraId="4C786100" w14:textId="2D64C327" w:rsidR="001B3982" w:rsidRDefault="001B3982" w:rsidP="00666EA3">
      <w:pPr>
        <w:pStyle w:val="ListParagraph"/>
        <w:numPr>
          <w:ilvl w:val="1"/>
          <w:numId w:val="2"/>
        </w:numPr>
      </w:pPr>
      <w:r>
        <w:t>Custom global parameters</w:t>
      </w:r>
    </w:p>
    <w:p w14:paraId="379DB9D8" w14:textId="37195D41" w:rsidR="001B3982" w:rsidRDefault="001B3982" w:rsidP="00666EA3">
      <w:pPr>
        <w:pStyle w:val="ListParagraph"/>
        <w:numPr>
          <w:ilvl w:val="1"/>
          <w:numId w:val="2"/>
        </w:numPr>
      </w:pPr>
      <w:r>
        <w:t>Security configuration</w:t>
      </w:r>
    </w:p>
    <w:p w14:paraId="2839C2E4" w14:textId="7C54CBB1" w:rsidR="001B3982" w:rsidRDefault="001B3982" w:rsidP="00666EA3">
      <w:pPr>
        <w:pStyle w:val="ListParagraph"/>
        <w:numPr>
          <w:ilvl w:val="1"/>
          <w:numId w:val="2"/>
        </w:numPr>
      </w:pPr>
      <w:r>
        <w:t>JavaScript hooks</w:t>
      </w:r>
    </w:p>
    <w:p w14:paraId="0439B2F5" w14:textId="63521010" w:rsidR="001B3982" w:rsidRDefault="001B3982" w:rsidP="00666EA3">
      <w:pPr>
        <w:pStyle w:val="ListParagraph"/>
        <w:numPr>
          <w:ilvl w:val="1"/>
          <w:numId w:val="2"/>
        </w:numPr>
      </w:pPr>
      <w:r>
        <w:t>Xelence architecture and PaaS</w:t>
      </w:r>
    </w:p>
    <w:p w14:paraId="1F77AF47" w14:textId="10D57161" w:rsidR="006E7E80" w:rsidRDefault="006E7E80" w:rsidP="00666EA3">
      <w:pPr>
        <w:pStyle w:val="ListParagraph"/>
        <w:numPr>
          <w:ilvl w:val="1"/>
          <w:numId w:val="2"/>
        </w:numPr>
      </w:pPr>
      <w:r>
        <w:t>Advanced API</w:t>
      </w:r>
    </w:p>
    <w:p w14:paraId="1A5C5EA1" w14:textId="3BAE2A82" w:rsidR="006E7E80" w:rsidRDefault="006E7E80" w:rsidP="00666EA3">
      <w:pPr>
        <w:pStyle w:val="ListParagraph"/>
        <w:numPr>
          <w:ilvl w:val="1"/>
          <w:numId w:val="2"/>
        </w:numPr>
      </w:pPr>
      <w:r>
        <w:t>DevOps</w:t>
      </w:r>
    </w:p>
    <w:p w14:paraId="08B19E6A" w14:textId="1D82D1CE" w:rsidR="006E7E80" w:rsidRDefault="006E7E80" w:rsidP="00666EA3">
      <w:pPr>
        <w:pStyle w:val="ListParagraph"/>
        <w:numPr>
          <w:ilvl w:val="1"/>
          <w:numId w:val="2"/>
        </w:numPr>
      </w:pPr>
      <w:r>
        <w:t>Module flow implementation</w:t>
      </w:r>
    </w:p>
    <w:p w14:paraId="7E4BA11B" w14:textId="734E6571" w:rsidR="005302AB" w:rsidRDefault="006E7E80" w:rsidP="006E7E80">
      <w:pPr>
        <w:ind w:left="720"/>
      </w:pPr>
      <w:r>
        <w:t>Y</w:t>
      </w:r>
      <w:r w:rsidR="005302AB">
        <w:t xml:space="preserve">ou can </w:t>
      </w:r>
      <w:r>
        <w:t xml:space="preserve">also </w:t>
      </w:r>
      <w:r w:rsidR="005302AB">
        <w:t>use your experience personally communicating with users. What do they ask you most often? What’s the last thing you needed to explain or demonstrate to someone else?</w:t>
      </w:r>
    </w:p>
    <w:p w14:paraId="332A413B" w14:textId="7989805E" w:rsidR="005302AB" w:rsidRDefault="00E04E8F" w:rsidP="005302AB">
      <w:pPr>
        <w:pStyle w:val="ListParagraph"/>
        <w:numPr>
          <w:ilvl w:val="0"/>
          <w:numId w:val="2"/>
        </w:numPr>
      </w:pPr>
      <w:r>
        <w:rPr>
          <w:b/>
          <w:bCs/>
        </w:rPr>
        <w:t>Personal inspiration</w:t>
      </w:r>
      <w:r w:rsidR="005302AB" w:rsidRPr="00C37BEB">
        <w:rPr>
          <w:b/>
          <w:bCs/>
        </w:rPr>
        <w:t>:</w:t>
      </w:r>
      <w:r w:rsidR="005302AB">
        <w:t xml:space="preserve"> If you think of something you want to exist as content in Community, put it there!</w:t>
      </w:r>
      <w:r w:rsidR="008E339A">
        <w:t xml:space="preserve"> </w:t>
      </w:r>
    </w:p>
    <w:p w14:paraId="0FF83728" w14:textId="77777777" w:rsidR="00761643" w:rsidRDefault="00761643" w:rsidP="00761643">
      <w:pPr>
        <w:pStyle w:val="ListParagraph"/>
      </w:pPr>
    </w:p>
    <w:p w14:paraId="6773AE3D" w14:textId="4068AD62" w:rsidR="005302AB" w:rsidRPr="0059180F" w:rsidRDefault="005302AB" w:rsidP="009A263F">
      <w:pPr>
        <w:pStyle w:val="ListParagraph"/>
        <w:keepNext/>
        <w:numPr>
          <w:ilvl w:val="0"/>
          <w:numId w:val="1"/>
        </w:numPr>
        <w:rPr>
          <w:b/>
          <w:bCs/>
        </w:rPr>
      </w:pPr>
      <w:r w:rsidRPr="0059180F">
        <w:rPr>
          <w:b/>
          <w:bCs/>
        </w:rPr>
        <w:lastRenderedPageBreak/>
        <w:t>Pick a format.</w:t>
      </w:r>
    </w:p>
    <w:p w14:paraId="0AD056C1" w14:textId="21E3C7AE" w:rsidR="00761643" w:rsidRDefault="00761643" w:rsidP="009A263F">
      <w:pPr>
        <w:keepNext/>
      </w:pPr>
      <w:r>
        <w:t xml:space="preserve">The two formats we are launching with are </w:t>
      </w:r>
      <w:r w:rsidR="006C1E68">
        <w:t>article</w:t>
      </w:r>
      <w:r>
        <w:t xml:space="preserve"> and video.</w:t>
      </w:r>
    </w:p>
    <w:p w14:paraId="7AAAB8FC" w14:textId="25A285F9" w:rsidR="00761643" w:rsidRDefault="00761643" w:rsidP="00761643">
      <w:r>
        <w:t xml:space="preserve">You should pick the format that will best showcase the content you want to create. Generally, if you need to define terms or set the stage with technical context, a written </w:t>
      </w:r>
      <w:r w:rsidR="006C1E68">
        <w:t>article</w:t>
      </w:r>
      <w:r>
        <w:t xml:space="preserve"> will be more effective. If you </w:t>
      </w:r>
      <w:r w:rsidR="00562DB7">
        <w:t>need to demonstrate</w:t>
      </w:r>
      <w:r w:rsidR="00343C30">
        <w:t xml:space="preserve"> </w:t>
      </w:r>
      <w:r w:rsidR="009551EC">
        <w:t xml:space="preserve">navigating </w:t>
      </w:r>
      <w:r w:rsidR="00343C30">
        <w:t>in Xelence</w:t>
      </w:r>
      <w:r w:rsidR="009551EC">
        <w:t xml:space="preserve"> (more than a few screenshots)</w:t>
      </w:r>
      <w:r w:rsidR="00343C30">
        <w:t>, a video will be more effective.</w:t>
      </w:r>
    </w:p>
    <w:p w14:paraId="4AEEB8B4" w14:textId="740212E4" w:rsidR="005302AB" w:rsidRPr="0059180F" w:rsidRDefault="005302AB" w:rsidP="005302AB">
      <w:pPr>
        <w:pStyle w:val="ListParagraph"/>
        <w:numPr>
          <w:ilvl w:val="0"/>
          <w:numId w:val="1"/>
        </w:numPr>
        <w:rPr>
          <w:b/>
          <w:bCs/>
        </w:rPr>
      </w:pPr>
      <w:r w:rsidRPr="0059180F">
        <w:rPr>
          <w:b/>
          <w:bCs/>
        </w:rPr>
        <w:t>Create the content.</w:t>
      </w:r>
    </w:p>
    <w:p w14:paraId="0E9BA7D9" w14:textId="6C6BF930" w:rsidR="00761643" w:rsidRDefault="00761643" w:rsidP="00761643">
      <w:r>
        <w:t xml:space="preserve">This is the fun part! Write the </w:t>
      </w:r>
      <w:r w:rsidR="006C1E68">
        <w:t>article</w:t>
      </w:r>
      <w:r>
        <w:t xml:space="preserve"> or </w:t>
      </w:r>
      <w:r w:rsidR="005F531A">
        <w:t>record</w:t>
      </w:r>
      <w:r>
        <w:t xml:space="preserve"> the video.</w:t>
      </w:r>
    </w:p>
    <w:p w14:paraId="4E5A1E85" w14:textId="1AB024D2" w:rsidR="00761643" w:rsidRDefault="00761643" w:rsidP="00761643">
      <w:r>
        <w:t>There is no template or script to follow, but there are some best practices:</w:t>
      </w:r>
    </w:p>
    <w:p w14:paraId="01680892" w14:textId="77777777" w:rsidR="00257231" w:rsidRDefault="00257231" w:rsidP="00257231">
      <w:pPr>
        <w:pStyle w:val="ListParagraph"/>
        <w:numPr>
          <w:ilvl w:val="0"/>
          <w:numId w:val="3"/>
        </w:numPr>
      </w:pPr>
      <w:r>
        <w:t>For both formats, pretend you are explaining your topic to a colleague you work with often.</w:t>
      </w:r>
    </w:p>
    <w:p w14:paraId="0F1D7B05" w14:textId="77777777" w:rsidR="00257231" w:rsidRDefault="00257231" w:rsidP="00257231">
      <w:pPr>
        <w:pStyle w:val="ListParagraph"/>
        <w:numPr>
          <w:ilvl w:val="0"/>
          <w:numId w:val="3"/>
        </w:numPr>
      </w:pPr>
      <w:r>
        <w:t>Keep content digestible. If you need more than 1,000 words or five minutes of video, divide the content into smaller chunks.</w:t>
      </w:r>
    </w:p>
    <w:p w14:paraId="79052836" w14:textId="77777777" w:rsidR="00257231" w:rsidRDefault="00257231" w:rsidP="00257231">
      <w:pPr>
        <w:pStyle w:val="ListParagraph"/>
        <w:numPr>
          <w:ilvl w:val="0"/>
          <w:numId w:val="3"/>
        </w:numPr>
      </w:pPr>
      <w:r>
        <w:t>End every piece of content with a request for users to discuss the points you have raised in the comments.</w:t>
      </w:r>
    </w:p>
    <w:p w14:paraId="5C693801" w14:textId="4142E9F9" w:rsidR="000C5F18" w:rsidRDefault="000C5F18" w:rsidP="00761643">
      <w:pPr>
        <w:pStyle w:val="ListParagraph"/>
        <w:numPr>
          <w:ilvl w:val="0"/>
          <w:numId w:val="3"/>
        </w:numPr>
      </w:pPr>
      <w:r>
        <w:t>To record video, you can use any of the following tools to create an MP4 file:</w:t>
      </w:r>
    </w:p>
    <w:p w14:paraId="3F16D0DF" w14:textId="2877558F" w:rsidR="000C5F18" w:rsidRDefault="000C5F18" w:rsidP="000C5F18">
      <w:pPr>
        <w:pStyle w:val="ListParagraph"/>
        <w:numPr>
          <w:ilvl w:val="1"/>
          <w:numId w:val="3"/>
        </w:numPr>
      </w:pPr>
      <w:r>
        <w:t>Microsoft Teams</w:t>
      </w:r>
    </w:p>
    <w:p w14:paraId="051A1250" w14:textId="77FDA814" w:rsidR="000C5F18" w:rsidRDefault="000C5F18" w:rsidP="000C5F18">
      <w:pPr>
        <w:pStyle w:val="ListParagraph"/>
        <w:numPr>
          <w:ilvl w:val="1"/>
          <w:numId w:val="3"/>
        </w:numPr>
      </w:pPr>
      <w:r>
        <w:t>Zoom</w:t>
      </w:r>
    </w:p>
    <w:p w14:paraId="3DF64D0D" w14:textId="4E2AD827" w:rsidR="00590D59" w:rsidRDefault="00590D59" w:rsidP="000C5F18">
      <w:pPr>
        <w:pStyle w:val="ListParagraph"/>
        <w:numPr>
          <w:ilvl w:val="1"/>
          <w:numId w:val="3"/>
        </w:numPr>
      </w:pPr>
      <w:r>
        <w:t>Google Meet</w:t>
      </w:r>
    </w:p>
    <w:p w14:paraId="628D074F" w14:textId="588A1FD8" w:rsidR="00590D59" w:rsidRDefault="00590D59" w:rsidP="000C5F18">
      <w:pPr>
        <w:pStyle w:val="ListParagraph"/>
        <w:numPr>
          <w:ilvl w:val="1"/>
          <w:numId w:val="3"/>
        </w:numPr>
      </w:pPr>
      <w:r>
        <w:t>GoToMeeting</w:t>
      </w:r>
    </w:p>
    <w:p w14:paraId="5925F5C9" w14:textId="456446AB" w:rsidR="000C5F18" w:rsidRDefault="000C5F18" w:rsidP="000C5F18">
      <w:pPr>
        <w:pStyle w:val="ListParagraph"/>
        <w:numPr>
          <w:ilvl w:val="1"/>
          <w:numId w:val="3"/>
        </w:numPr>
      </w:pPr>
      <w:r>
        <w:t>Snipping Tool</w:t>
      </w:r>
    </w:p>
    <w:p w14:paraId="4EA44ED0" w14:textId="3E35E4B0" w:rsidR="00ED292B" w:rsidRDefault="000C5F18" w:rsidP="00ED292B">
      <w:pPr>
        <w:pStyle w:val="ListParagraph"/>
        <w:numPr>
          <w:ilvl w:val="1"/>
          <w:numId w:val="3"/>
        </w:numPr>
      </w:pPr>
      <w:r>
        <w:t>Loom</w:t>
      </w:r>
    </w:p>
    <w:p w14:paraId="452F9FEB" w14:textId="19CFD80B" w:rsidR="00387C54" w:rsidRDefault="00387C54" w:rsidP="00ED292B">
      <w:pPr>
        <w:pStyle w:val="ListParagraph"/>
        <w:numPr>
          <w:ilvl w:val="1"/>
          <w:numId w:val="3"/>
        </w:numPr>
      </w:pPr>
      <w:r>
        <w:t>Clipchamp</w:t>
      </w:r>
    </w:p>
    <w:p w14:paraId="01FB2F9C" w14:textId="3B6C1580" w:rsidR="003222E1" w:rsidRDefault="00E44F1D" w:rsidP="00ED292B">
      <w:pPr>
        <w:pStyle w:val="ListParagraph"/>
        <w:numPr>
          <w:ilvl w:val="1"/>
          <w:numId w:val="3"/>
        </w:numPr>
      </w:pPr>
      <w:r>
        <w:t>Your mobile device</w:t>
      </w:r>
    </w:p>
    <w:p w14:paraId="400054E4" w14:textId="4AE07DD7" w:rsidR="008334B5" w:rsidRDefault="008334B5" w:rsidP="00ED292B">
      <w:pPr>
        <w:pStyle w:val="ListParagraph"/>
        <w:numPr>
          <w:ilvl w:val="1"/>
          <w:numId w:val="3"/>
        </w:numPr>
      </w:pPr>
      <w:r>
        <w:t>Any other free tool</w:t>
      </w:r>
    </w:p>
    <w:p w14:paraId="32F7E0C5" w14:textId="3C819735" w:rsidR="000C5F18" w:rsidRDefault="00A71BFE" w:rsidP="00460279">
      <w:pPr>
        <w:ind w:left="720"/>
      </w:pPr>
      <w:r>
        <w:t>Consult your manager if you want to use</w:t>
      </w:r>
      <w:r w:rsidR="00ED292B">
        <w:t xml:space="preserve"> a different tool.</w:t>
      </w:r>
    </w:p>
    <w:p w14:paraId="47BD96E3" w14:textId="56ABB3EB" w:rsidR="00420680" w:rsidRDefault="00420680" w:rsidP="00761643">
      <w:pPr>
        <w:pStyle w:val="ListParagraph"/>
        <w:numPr>
          <w:ilvl w:val="0"/>
          <w:numId w:val="3"/>
        </w:numPr>
      </w:pPr>
      <w:r>
        <w:t>Record your video without audio or visual distraction.</w:t>
      </w:r>
    </w:p>
    <w:p w14:paraId="54106F03" w14:textId="04BEBB33" w:rsidR="00761643" w:rsidRDefault="00761643" w:rsidP="00761643">
      <w:pPr>
        <w:pStyle w:val="ListParagraph"/>
        <w:numPr>
          <w:ilvl w:val="0"/>
          <w:numId w:val="3"/>
        </w:numPr>
      </w:pPr>
      <w:r>
        <w:t>Begin a video with</w:t>
      </w:r>
      <w:r w:rsidR="000E6429">
        <w:t xml:space="preserve"> a greeting and</w:t>
      </w:r>
      <w:r>
        <w:t xml:space="preserve"> your name and role at </w:t>
      </w:r>
      <w:proofErr w:type="spellStart"/>
      <w:r>
        <w:t>Sagitec</w:t>
      </w:r>
      <w:proofErr w:type="spellEnd"/>
      <w:r>
        <w:t>.</w:t>
      </w:r>
    </w:p>
    <w:p w14:paraId="6FB010E7" w14:textId="77777777" w:rsidR="00E44F1D" w:rsidRDefault="00E44F1D" w:rsidP="00E44F1D">
      <w:pPr>
        <w:pStyle w:val="ListParagraph"/>
        <w:numPr>
          <w:ilvl w:val="0"/>
          <w:numId w:val="3"/>
        </w:numPr>
      </w:pPr>
      <w:r>
        <w:t>Show your face if you feel comfortable doing so.</w:t>
      </w:r>
    </w:p>
    <w:p w14:paraId="2AC4EB4B" w14:textId="49A61FFA" w:rsidR="002B37A7" w:rsidRDefault="005F531A" w:rsidP="00CE402B">
      <w:pPr>
        <w:rPr>
          <w:b/>
          <w:bCs/>
        </w:rPr>
      </w:pPr>
      <w:r>
        <w:t xml:space="preserve">Your content should feature your unique </w:t>
      </w:r>
      <w:r w:rsidR="00275801">
        <w:t>style</w:t>
      </w:r>
      <w:r>
        <w:t xml:space="preserve">, but you can </w:t>
      </w:r>
      <w:r w:rsidR="00CE402B">
        <w:t xml:space="preserve">click </w:t>
      </w:r>
      <w:hyperlink r:id="rId5" w:history="1">
        <w:r w:rsidR="00CE402B" w:rsidRPr="00CE402B">
          <w:rPr>
            <w:rStyle w:val="Hyperlink"/>
          </w:rPr>
          <w:t>here</w:t>
        </w:r>
      </w:hyperlink>
      <w:r w:rsidR="00CE402B">
        <w:t xml:space="preserve"> to </w:t>
      </w:r>
      <w:r>
        <w:t xml:space="preserve">view </w:t>
      </w:r>
      <w:r w:rsidR="00565594">
        <w:t>examples</w:t>
      </w:r>
      <w:r w:rsidR="00CE402B">
        <w:t xml:space="preserve"> for</w:t>
      </w:r>
      <w:r w:rsidR="00565594">
        <w:t xml:space="preserve"> </w:t>
      </w:r>
      <w:r>
        <w:t>inspiration</w:t>
      </w:r>
      <w:r w:rsidR="00CE402B">
        <w:t>.</w:t>
      </w:r>
      <w:r w:rsidR="00565594">
        <w:t xml:space="preserve"> </w:t>
      </w:r>
    </w:p>
    <w:p w14:paraId="251061B6" w14:textId="5953F12A" w:rsidR="00761643" w:rsidRPr="0059180F" w:rsidRDefault="002056BB" w:rsidP="00140DED">
      <w:pPr>
        <w:pStyle w:val="ListParagraph"/>
        <w:keepNext/>
        <w:numPr>
          <w:ilvl w:val="0"/>
          <w:numId w:val="1"/>
        </w:numPr>
        <w:rPr>
          <w:b/>
          <w:bCs/>
        </w:rPr>
      </w:pPr>
      <w:r>
        <w:rPr>
          <w:b/>
          <w:bCs/>
        </w:rPr>
        <w:t>Post the content.</w:t>
      </w:r>
    </w:p>
    <w:p w14:paraId="270B2FE5" w14:textId="0457AD01" w:rsidR="005F531A" w:rsidRDefault="005F531A" w:rsidP="00140DED">
      <w:pPr>
        <w:keepNext/>
      </w:pPr>
      <w:r>
        <w:t xml:space="preserve">When you have finished writing your </w:t>
      </w:r>
      <w:r w:rsidR="00642A54">
        <w:t>article</w:t>
      </w:r>
      <w:r>
        <w:t xml:space="preserve"> or recording your video, follow the steps below to add your content to Community. </w:t>
      </w:r>
    </w:p>
    <w:p w14:paraId="7589604F" w14:textId="4E524C6E" w:rsidR="000C5F18" w:rsidRDefault="002056BB" w:rsidP="000C5F18">
      <w:pPr>
        <w:pStyle w:val="ListParagraph"/>
        <w:numPr>
          <w:ilvl w:val="0"/>
          <w:numId w:val="4"/>
        </w:numPr>
      </w:pPr>
      <w:r>
        <w:t>Log in to Community and navigate to Resources/User Content Library</w:t>
      </w:r>
      <w:r w:rsidR="008021A4">
        <w:t>.</w:t>
      </w:r>
    </w:p>
    <w:p w14:paraId="42C6A72E" w14:textId="49A118C4" w:rsidR="008021A4" w:rsidRDefault="008021A4" w:rsidP="000C5F18">
      <w:pPr>
        <w:pStyle w:val="ListParagraph"/>
        <w:numPr>
          <w:ilvl w:val="0"/>
          <w:numId w:val="4"/>
        </w:numPr>
      </w:pPr>
      <w:r>
        <w:t>Click the Create Entry button.</w:t>
      </w:r>
    </w:p>
    <w:p w14:paraId="44315681" w14:textId="6498FE75" w:rsidR="000C5F18" w:rsidRDefault="000C5F18" w:rsidP="000C5F18">
      <w:pPr>
        <w:pStyle w:val="ListParagraph"/>
        <w:numPr>
          <w:ilvl w:val="0"/>
          <w:numId w:val="4"/>
        </w:numPr>
      </w:pPr>
      <w:r>
        <w:t>Enter the Title of Your Blog Entry</w:t>
      </w:r>
      <w:r w:rsidR="008021A4">
        <w:t>:</w:t>
      </w:r>
    </w:p>
    <w:p w14:paraId="6E1D928C" w14:textId="67CF4DA0" w:rsidR="008021A4" w:rsidRDefault="008021A4" w:rsidP="008021A4">
      <w:pPr>
        <w:pStyle w:val="ListParagraph"/>
        <w:numPr>
          <w:ilvl w:val="1"/>
          <w:numId w:val="4"/>
        </w:numPr>
      </w:pPr>
      <w:r>
        <w:t xml:space="preserve">If you are creating an article, </w:t>
      </w:r>
      <w:r w:rsidR="001C318F">
        <w:t xml:space="preserve">enter “Article: </w:t>
      </w:r>
      <w:r w:rsidR="00AB5290">
        <w:t>Text of Title</w:t>
      </w:r>
      <w:r w:rsidR="001C318F">
        <w:t>”.</w:t>
      </w:r>
    </w:p>
    <w:p w14:paraId="4955DF79" w14:textId="433CE2A1" w:rsidR="001C318F" w:rsidRDefault="001C318F" w:rsidP="008021A4">
      <w:pPr>
        <w:pStyle w:val="ListParagraph"/>
        <w:numPr>
          <w:ilvl w:val="1"/>
          <w:numId w:val="4"/>
        </w:numPr>
      </w:pPr>
      <w:r>
        <w:t xml:space="preserve">If you are creating a video, enter “Video: </w:t>
      </w:r>
      <w:r w:rsidR="00AB5290">
        <w:t>Text of Title</w:t>
      </w:r>
      <w:r>
        <w:t>”.</w:t>
      </w:r>
    </w:p>
    <w:p w14:paraId="10805931" w14:textId="1C1595E5" w:rsidR="000C5F18" w:rsidRDefault="000C5F18" w:rsidP="000C5F18">
      <w:pPr>
        <w:pStyle w:val="ListParagraph"/>
        <w:numPr>
          <w:ilvl w:val="0"/>
          <w:numId w:val="4"/>
        </w:numPr>
      </w:pPr>
      <w:r>
        <w:lastRenderedPageBreak/>
        <w:t>Enter the body text:</w:t>
      </w:r>
    </w:p>
    <w:p w14:paraId="0D18B140" w14:textId="45A13794" w:rsidR="001C318F" w:rsidRDefault="001C318F" w:rsidP="001C318F">
      <w:pPr>
        <w:pStyle w:val="ListParagraph"/>
        <w:numPr>
          <w:ilvl w:val="1"/>
          <w:numId w:val="4"/>
        </w:numPr>
      </w:pPr>
      <w:r>
        <w:t>If you are creating an article, enter the text of your article. To include screenshots, insert images.</w:t>
      </w:r>
      <w:r w:rsidR="00AB5290">
        <w:t xml:space="preserve"> Make sure to </w:t>
      </w:r>
      <w:r w:rsidR="00674A1F">
        <w:t xml:space="preserve">insert images </w:t>
      </w:r>
      <w:r w:rsidR="00145B58">
        <w:t>with the Original Image display setting.</w:t>
      </w:r>
    </w:p>
    <w:p w14:paraId="03243ABA" w14:textId="3046D05A" w:rsidR="000C5F18" w:rsidRDefault="000C5F18" w:rsidP="000C5F18">
      <w:pPr>
        <w:pStyle w:val="ListParagraph"/>
        <w:numPr>
          <w:ilvl w:val="1"/>
          <w:numId w:val="4"/>
        </w:numPr>
      </w:pPr>
      <w:r>
        <w:t>If you are creating a video, enter text that describes your video.</w:t>
      </w:r>
      <w:r w:rsidR="00031397">
        <w:t xml:space="preserve"> </w:t>
      </w:r>
    </w:p>
    <w:p w14:paraId="7147B4D2" w14:textId="72184AD0" w:rsidR="00563A9A" w:rsidRDefault="00563A9A" w:rsidP="00563A9A">
      <w:pPr>
        <w:pStyle w:val="ListParagraph"/>
        <w:numPr>
          <w:ilvl w:val="0"/>
          <w:numId w:val="4"/>
        </w:numPr>
      </w:pPr>
      <w:r>
        <w:t>Enter the Entry Type:</w:t>
      </w:r>
    </w:p>
    <w:p w14:paraId="3EB1338A" w14:textId="3216354E" w:rsidR="00563A9A" w:rsidRDefault="00563A9A" w:rsidP="00563A9A">
      <w:pPr>
        <w:pStyle w:val="ListParagraph"/>
        <w:numPr>
          <w:ilvl w:val="1"/>
          <w:numId w:val="4"/>
        </w:numPr>
      </w:pPr>
      <w:r>
        <w:t>If you are creating an article, select “HTML”.</w:t>
      </w:r>
    </w:p>
    <w:p w14:paraId="5721FC06" w14:textId="4A851C45" w:rsidR="00563A9A" w:rsidRDefault="00563A9A" w:rsidP="00563A9A">
      <w:pPr>
        <w:pStyle w:val="ListParagraph"/>
        <w:numPr>
          <w:ilvl w:val="1"/>
          <w:numId w:val="4"/>
        </w:numPr>
      </w:pPr>
      <w:r>
        <w:t>If you are creating a video, select “Standard File Upload”.</w:t>
      </w:r>
    </w:p>
    <w:p w14:paraId="76C4D6AD" w14:textId="1CA3C8E9" w:rsidR="00510716" w:rsidRDefault="00510716" w:rsidP="00510716">
      <w:pPr>
        <w:pStyle w:val="ListParagraph"/>
        <w:numPr>
          <w:ilvl w:val="0"/>
          <w:numId w:val="4"/>
        </w:numPr>
      </w:pPr>
      <w:r>
        <w:t>Click Next.</w:t>
      </w:r>
    </w:p>
    <w:p w14:paraId="7544FFCC" w14:textId="7934B81F" w:rsidR="00A55C7E" w:rsidRDefault="00A55C7E" w:rsidP="00A55C7E">
      <w:pPr>
        <w:pStyle w:val="ListParagraph"/>
        <w:numPr>
          <w:ilvl w:val="1"/>
          <w:numId w:val="4"/>
        </w:numPr>
      </w:pPr>
      <w:r>
        <w:t>If you are creating an article, you are done!</w:t>
      </w:r>
      <w:r w:rsidR="007E1B65">
        <w:t xml:space="preserve"> You may tag your article with </w:t>
      </w:r>
      <w:r w:rsidR="00466D81">
        <w:t>module/user created tags as desired.</w:t>
      </w:r>
    </w:p>
    <w:p w14:paraId="7C641C8F" w14:textId="71644A3B" w:rsidR="00A55C7E" w:rsidRDefault="00A55C7E" w:rsidP="00A55C7E">
      <w:pPr>
        <w:pStyle w:val="ListParagraph"/>
        <w:numPr>
          <w:ilvl w:val="1"/>
          <w:numId w:val="4"/>
        </w:numPr>
      </w:pPr>
      <w:r>
        <w:t>If you are creating a video, continue to step 7.</w:t>
      </w:r>
    </w:p>
    <w:p w14:paraId="6341F810" w14:textId="3529C20F" w:rsidR="007C4F74" w:rsidRDefault="00847354" w:rsidP="007C4F74">
      <w:pPr>
        <w:pStyle w:val="ListParagraph"/>
        <w:numPr>
          <w:ilvl w:val="0"/>
          <w:numId w:val="4"/>
        </w:numPr>
      </w:pPr>
      <w:r>
        <w:t>Click Choose and Upload.</w:t>
      </w:r>
    </w:p>
    <w:p w14:paraId="7DEE484F" w14:textId="18BE5C5F" w:rsidR="00847354" w:rsidRDefault="00847354" w:rsidP="007C4F74">
      <w:pPr>
        <w:pStyle w:val="ListParagraph"/>
        <w:numPr>
          <w:ilvl w:val="0"/>
          <w:numId w:val="4"/>
        </w:numPr>
      </w:pPr>
      <w:r>
        <w:t xml:space="preserve">Select the MP4 you want to upload and click </w:t>
      </w:r>
      <w:r w:rsidR="004B152B">
        <w:t>Open, then Upload.</w:t>
      </w:r>
    </w:p>
    <w:p w14:paraId="3925D794" w14:textId="44E3463A" w:rsidR="007C4F74" w:rsidRDefault="004B152B" w:rsidP="007C4F74">
      <w:pPr>
        <w:pStyle w:val="ListParagraph"/>
        <w:numPr>
          <w:ilvl w:val="0"/>
          <w:numId w:val="4"/>
        </w:numPr>
      </w:pPr>
      <w:r>
        <w:t>Click Next.</w:t>
      </w:r>
    </w:p>
    <w:p w14:paraId="708D4A7D" w14:textId="5DA90D5C" w:rsidR="00091C4E" w:rsidRDefault="004F3E52" w:rsidP="007C4F74">
      <w:pPr>
        <w:pStyle w:val="ListParagraph"/>
        <w:numPr>
          <w:ilvl w:val="0"/>
          <w:numId w:val="4"/>
        </w:numPr>
      </w:pPr>
      <w:r>
        <w:t xml:space="preserve">In </w:t>
      </w:r>
      <w:r w:rsidR="001474A2">
        <w:t>both fields</w:t>
      </w:r>
      <w:r>
        <w:t xml:space="preserve">, enter the </w:t>
      </w:r>
      <w:r w:rsidR="006F47E4">
        <w:t>same text as 3</w:t>
      </w:r>
      <w:r w:rsidR="00257231">
        <w:t>b</w:t>
      </w:r>
      <w:r w:rsidR="006F47E4">
        <w:t>.</w:t>
      </w:r>
    </w:p>
    <w:p w14:paraId="095BA9DD" w14:textId="1141585F" w:rsidR="00EF6BE5" w:rsidRDefault="00EF6BE5" w:rsidP="007C4F74">
      <w:pPr>
        <w:pStyle w:val="ListParagraph"/>
        <w:numPr>
          <w:ilvl w:val="0"/>
          <w:numId w:val="4"/>
        </w:numPr>
      </w:pPr>
      <w:r>
        <w:t>Click Finish.</w:t>
      </w:r>
    </w:p>
    <w:p w14:paraId="4804E5F0" w14:textId="6137C3F7" w:rsidR="005E6599" w:rsidRDefault="00BE3F88" w:rsidP="005E6599">
      <w:r>
        <w:t xml:space="preserve">Your entry will </w:t>
      </w:r>
      <w:proofErr w:type="gramStart"/>
      <w:r>
        <w:t>publish</w:t>
      </w:r>
      <w:proofErr w:type="gramEnd"/>
      <w:r>
        <w:t xml:space="preserve"> </w:t>
      </w:r>
      <w:r w:rsidR="0068230A">
        <w:t>and be immediately available to Community members</w:t>
      </w:r>
      <w:r w:rsidR="005237CA">
        <w:t xml:space="preserve">. </w:t>
      </w:r>
      <w:r w:rsidR="00642A54">
        <w:t>We</w:t>
      </w:r>
      <w:r w:rsidR="005237CA">
        <w:t xml:space="preserve"> may</w:t>
      </w:r>
      <w:r w:rsidR="007A352A">
        <w:t xml:space="preserve"> tag, edit, or</w:t>
      </w:r>
      <w:r w:rsidR="005237CA">
        <w:t xml:space="preserve"> link your content to other parts of the Community site, such as relevant Q&amp;A entries, to ensure users see it.</w:t>
      </w:r>
    </w:p>
    <w:p w14:paraId="72A41BE0" w14:textId="2D7229C9" w:rsidR="005302AB" w:rsidRDefault="002D1454">
      <w:r>
        <w:t>That’s all there is to it! Happy creating and we can’t wait to see wha</w:t>
      </w:r>
      <w:r w:rsidR="003F5890">
        <w:t>t</w:t>
      </w:r>
      <w:r>
        <w:t xml:space="preserve"> you </w:t>
      </w:r>
      <w:r w:rsidR="003F5890">
        <w:t>make!</w:t>
      </w:r>
      <w:r w:rsidR="00E100B6">
        <w:t xml:space="preserve"> Please contact </w:t>
      </w:r>
      <w:hyperlink r:id="rId6" w:history="1">
        <w:r w:rsidR="00DE3089" w:rsidRPr="002658D4">
          <w:rPr>
            <w:rStyle w:val="Hyperlink"/>
          </w:rPr>
          <w:t>mecca.bey@sagitec.com</w:t>
        </w:r>
      </w:hyperlink>
      <w:r w:rsidR="006045F9">
        <w:t xml:space="preserve"> </w:t>
      </w:r>
      <w:r w:rsidR="00E100B6">
        <w:t>with any questions.</w:t>
      </w:r>
    </w:p>
    <w:sectPr w:rsidR="005302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634FE4"/>
    <w:multiLevelType w:val="hybridMultilevel"/>
    <w:tmpl w:val="48BA7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397BCA"/>
    <w:multiLevelType w:val="hybridMultilevel"/>
    <w:tmpl w:val="E2E4CC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D95E54"/>
    <w:multiLevelType w:val="hybridMultilevel"/>
    <w:tmpl w:val="261EB1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7261FA7"/>
    <w:multiLevelType w:val="hybridMultilevel"/>
    <w:tmpl w:val="098EE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F3496F"/>
    <w:multiLevelType w:val="hybridMultilevel"/>
    <w:tmpl w:val="F3EAEE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FD08F1"/>
    <w:multiLevelType w:val="hybridMultilevel"/>
    <w:tmpl w:val="A45C0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4022674">
    <w:abstractNumId w:val="1"/>
  </w:num>
  <w:num w:numId="2" w16cid:durableId="1215239917">
    <w:abstractNumId w:val="0"/>
  </w:num>
  <w:num w:numId="3" w16cid:durableId="1688948663">
    <w:abstractNumId w:val="3"/>
  </w:num>
  <w:num w:numId="4" w16cid:durableId="1355880231">
    <w:abstractNumId w:val="4"/>
  </w:num>
  <w:num w:numId="5" w16cid:durableId="1754546075">
    <w:abstractNumId w:val="5"/>
  </w:num>
  <w:num w:numId="6" w16cid:durableId="47599168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yt7A0MzYwNLY0M7FQ0lEKTi0uzszPAykwqwUAGBSqeywAAAA="/>
  </w:docVars>
  <w:rsids>
    <w:rsidRoot w:val="005302AB"/>
    <w:rsid w:val="00017824"/>
    <w:rsid w:val="00031397"/>
    <w:rsid w:val="000319C2"/>
    <w:rsid w:val="00035173"/>
    <w:rsid w:val="00054C1A"/>
    <w:rsid w:val="0005537B"/>
    <w:rsid w:val="00091C4E"/>
    <w:rsid w:val="0009546A"/>
    <w:rsid w:val="000B6E02"/>
    <w:rsid w:val="000B7490"/>
    <w:rsid w:val="000C5F18"/>
    <w:rsid w:val="000E6429"/>
    <w:rsid w:val="00140DED"/>
    <w:rsid w:val="00145B58"/>
    <w:rsid w:val="001474A2"/>
    <w:rsid w:val="00176E9A"/>
    <w:rsid w:val="001B3982"/>
    <w:rsid w:val="001C318F"/>
    <w:rsid w:val="002056BB"/>
    <w:rsid w:val="0025169F"/>
    <w:rsid w:val="00257231"/>
    <w:rsid w:val="00275801"/>
    <w:rsid w:val="00277824"/>
    <w:rsid w:val="002B37A7"/>
    <w:rsid w:val="002C1006"/>
    <w:rsid w:val="002C5E12"/>
    <w:rsid w:val="002D1454"/>
    <w:rsid w:val="002F31AB"/>
    <w:rsid w:val="003222E1"/>
    <w:rsid w:val="00343C30"/>
    <w:rsid w:val="00366690"/>
    <w:rsid w:val="00370D04"/>
    <w:rsid w:val="00387C54"/>
    <w:rsid w:val="003B336A"/>
    <w:rsid w:val="003F4307"/>
    <w:rsid w:val="003F5890"/>
    <w:rsid w:val="00420680"/>
    <w:rsid w:val="0043056B"/>
    <w:rsid w:val="00460279"/>
    <w:rsid w:val="00466D81"/>
    <w:rsid w:val="004B152B"/>
    <w:rsid w:val="004D5834"/>
    <w:rsid w:val="004D6902"/>
    <w:rsid w:val="004D6C23"/>
    <w:rsid w:val="004F105D"/>
    <w:rsid w:val="004F3E52"/>
    <w:rsid w:val="00510716"/>
    <w:rsid w:val="005237CA"/>
    <w:rsid w:val="005302AB"/>
    <w:rsid w:val="00562DB7"/>
    <w:rsid w:val="00563A9A"/>
    <w:rsid w:val="00565594"/>
    <w:rsid w:val="00575492"/>
    <w:rsid w:val="00590D59"/>
    <w:rsid w:val="0059180F"/>
    <w:rsid w:val="005C425B"/>
    <w:rsid w:val="005E6599"/>
    <w:rsid w:val="005F531A"/>
    <w:rsid w:val="006045F9"/>
    <w:rsid w:val="00607200"/>
    <w:rsid w:val="00642A54"/>
    <w:rsid w:val="00663EE6"/>
    <w:rsid w:val="00666EA3"/>
    <w:rsid w:val="00674A1F"/>
    <w:rsid w:val="0068230A"/>
    <w:rsid w:val="006A299B"/>
    <w:rsid w:val="006C1E68"/>
    <w:rsid w:val="006E7E80"/>
    <w:rsid w:val="006F47E4"/>
    <w:rsid w:val="00717806"/>
    <w:rsid w:val="00761643"/>
    <w:rsid w:val="00783B48"/>
    <w:rsid w:val="007A352A"/>
    <w:rsid w:val="007C4F74"/>
    <w:rsid w:val="007E1B65"/>
    <w:rsid w:val="008021A4"/>
    <w:rsid w:val="0080485C"/>
    <w:rsid w:val="00810FD2"/>
    <w:rsid w:val="0082309E"/>
    <w:rsid w:val="008334B5"/>
    <w:rsid w:val="00844D38"/>
    <w:rsid w:val="00847354"/>
    <w:rsid w:val="008C0F6A"/>
    <w:rsid w:val="008E339A"/>
    <w:rsid w:val="008E53F3"/>
    <w:rsid w:val="00942C50"/>
    <w:rsid w:val="009551EC"/>
    <w:rsid w:val="00996582"/>
    <w:rsid w:val="009A263F"/>
    <w:rsid w:val="009E1ADD"/>
    <w:rsid w:val="00A1462C"/>
    <w:rsid w:val="00A55C7E"/>
    <w:rsid w:val="00A71BFE"/>
    <w:rsid w:val="00AA731B"/>
    <w:rsid w:val="00AB5290"/>
    <w:rsid w:val="00B455C4"/>
    <w:rsid w:val="00B777E0"/>
    <w:rsid w:val="00BD3A69"/>
    <w:rsid w:val="00BE3F88"/>
    <w:rsid w:val="00C37BEB"/>
    <w:rsid w:val="00C62B6B"/>
    <w:rsid w:val="00C72449"/>
    <w:rsid w:val="00C939D6"/>
    <w:rsid w:val="00CA12B2"/>
    <w:rsid w:val="00CC2A1F"/>
    <w:rsid w:val="00CC6D4C"/>
    <w:rsid w:val="00CE402B"/>
    <w:rsid w:val="00CF3DFB"/>
    <w:rsid w:val="00D20132"/>
    <w:rsid w:val="00D547EA"/>
    <w:rsid w:val="00D67B95"/>
    <w:rsid w:val="00DA483A"/>
    <w:rsid w:val="00DE3089"/>
    <w:rsid w:val="00E04E8F"/>
    <w:rsid w:val="00E100B6"/>
    <w:rsid w:val="00E44F1D"/>
    <w:rsid w:val="00E56585"/>
    <w:rsid w:val="00E83A61"/>
    <w:rsid w:val="00EC0EB0"/>
    <w:rsid w:val="00ED292B"/>
    <w:rsid w:val="00ED551C"/>
    <w:rsid w:val="00EE5A8D"/>
    <w:rsid w:val="00EF6BE5"/>
    <w:rsid w:val="00F039EB"/>
    <w:rsid w:val="00F14763"/>
    <w:rsid w:val="00F63149"/>
    <w:rsid w:val="00F87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E5DDB8"/>
  <w15:chartTrackingRefBased/>
  <w15:docId w15:val="{9A609AE9-98C5-4BB3-98BD-6FB88F43E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02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C5F1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5F1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918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18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918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18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180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ecca.bey@sagitec.com" TargetMode="External"/><Relationship Id="rId5" Type="http://schemas.openxmlformats.org/officeDocument/2006/relationships/hyperlink" Target="https://community.xelence.com/xelence-resources/user-content-library-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1</TotalTime>
  <Pages>3</Pages>
  <Words>749</Words>
  <Characters>4270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, Nicole</dc:creator>
  <cp:keywords/>
  <dc:description/>
  <cp:lastModifiedBy>George, Nicole</cp:lastModifiedBy>
  <cp:revision>123</cp:revision>
  <dcterms:created xsi:type="dcterms:W3CDTF">2023-06-26T18:49:00Z</dcterms:created>
  <dcterms:modified xsi:type="dcterms:W3CDTF">2023-08-31T19:35:00Z</dcterms:modified>
</cp:coreProperties>
</file>